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7CD4A8" w14:textId="543F7A1F" w:rsidR="00E25F7E" w:rsidRDefault="00E25F7E" w:rsidP="00E25F7E">
      <w:pPr>
        <w:pStyle w:val="1"/>
        <w:jc w:val="center"/>
      </w:pPr>
      <w:r w:rsidRPr="009518E7">
        <w:t>Exercise: REST Services and AJAX</w:t>
      </w:r>
    </w:p>
    <w:p w14:paraId="2FE3A2CB" w14:textId="77777777" w:rsidR="0029788C" w:rsidRPr="00482D1D" w:rsidRDefault="0029788C" w:rsidP="0029788C">
      <w:pPr>
        <w:jc w:val="center"/>
      </w:pPr>
      <w:r w:rsidRPr="00482D1D">
        <w:t xml:space="preserve">The following tasks do not have tests in the Judge </w:t>
      </w:r>
      <w:r w:rsidRPr="00482D1D">
        <w:rPr>
          <w:noProof/>
        </w:rPr>
        <w:t>system.</w:t>
      </w:r>
      <w:r w:rsidRPr="00482D1D">
        <w:t xml:space="preserve"> They are for practice.</w:t>
      </w:r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8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ac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9" w:history="1">
        <w:r w:rsidRPr="009518E7">
          <w:rPr>
            <w:rStyle w:val="a9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nually compile an HTTP (as text) request for retrieving information about Bulgaria;</w:t>
      </w:r>
    </w:p>
    <w:p w14:paraId="2DFE90C5" w14:textId="6BDA5AD0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Use Postman to make the same request;</w:t>
      </w:r>
    </w:p>
    <w:p w14:paraId="32DAD646" w14:textId="6FBE5523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ac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ac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044823EA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6044F5" w:rsidP="006044F5">
      <w:pPr>
        <w:ind w:left="357" w:hanging="357"/>
        <w:rPr>
          <w:rStyle w:val="a9"/>
          <w:rFonts w:ascii="Helvetica" w:hAnsi="Helvetica"/>
          <w:shd w:val="clear" w:color="auto" w:fill="FFFFFF"/>
        </w:rPr>
      </w:pPr>
      <w:hyperlink r:id="rId10" w:history="1">
        <w:r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  <w:lang w:val="bg-BG" w:eastAsia="bg-BG"/>
        </w:rPr>
        <w:drawing>
          <wp:inline distT="0" distB="0" distL="0" distR="0" wp14:anchorId="7AB6E7B3" wp14:editId="6E60196B">
            <wp:extent cx="6626225" cy="325120"/>
            <wp:effectExtent l="19050" t="1905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6B0C1AB4" wp14:editId="498A6557">
            <wp:extent cx="6626225" cy="2478405"/>
            <wp:effectExtent l="19050" t="1905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3" w:history="1">
        <w:r w:rsidR="006044F5" w:rsidRPr="00FB0FDD">
          <w:rPr>
            <w:rStyle w:val="a9"/>
          </w:rPr>
          <w:t>https://restcountries.com/</w:t>
        </w:r>
      </w:hyperlink>
    </w:p>
    <w:p w14:paraId="3B7D89CF" w14:textId="64CB1FC8" w:rsidR="0015066A" w:rsidRPr="009518E7" w:rsidRDefault="0015066A" w:rsidP="0015066A">
      <w:pPr>
        <w:pStyle w:val="ac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ac"/>
        <w:numPr>
          <w:ilvl w:val="0"/>
          <w:numId w:val="44"/>
        </w:numPr>
      </w:pPr>
      <w:r w:rsidRPr="009518E7">
        <w:t>name, capital, region and population;</w:t>
      </w:r>
    </w:p>
    <w:p w14:paraId="1982D1A6" w14:textId="77777777" w:rsidR="000B5DBD" w:rsidRPr="009518E7" w:rsidRDefault="000B5DBD" w:rsidP="000B5DBD">
      <w:pPr>
        <w:pStyle w:val="ac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  <w:lang w:val="bg-BG" w:eastAsia="bg-BG"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4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ac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35C0A983" w:rsidR="005C4626" w:rsidRPr="009518E7" w:rsidRDefault="000B5DBD" w:rsidP="00304177">
      <w:r w:rsidRPr="009518E7">
        <w:rPr>
          <w:noProof/>
          <w:lang w:val="bg-BG" w:eastAsia="bg-BG"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5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C37ED" w14:textId="7A54FCBC" w:rsidR="00EA6BF2" w:rsidRPr="009518E7" w:rsidRDefault="00EA6BF2" w:rsidP="00EA6BF2">
      <w:pPr>
        <w:pStyle w:val="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7F0E7E82" w:rsidR="006E20F4" w:rsidRPr="009518E7" w:rsidRDefault="00EA6BF2" w:rsidP="00EA6BF2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6" w:history="1">
        <w:r w:rsidR="002D2A59" w:rsidRPr="009C310E">
          <w:rPr>
            <w:rStyle w:val="a9"/>
            <w:rFonts w:cstheme="minorHAnsi"/>
          </w:rPr>
          <w:t>http://localhost:3030/jsonstore/bus/businfo/</w:t>
        </w:r>
        <w:r w:rsidR="002D2A59" w:rsidRPr="009C310E">
          <w:rPr>
            <w:rStyle w:val="a9"/>
            <w:rFonts w:cstheme="minorHAnsi"/>
            <w:highlight w:val="yellow"/>
          </w:rPr>
          <w:t>:bus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6A47DAB9" w:rsidR="00EA6BF2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619ED454" w14:textId="1D42D7B5" w:rsidR="002D2A59" w:rsidRDefault="002D2A59" w:rsidP="00304177">
      <w:pPr>
        <w:pStyle w:val="Code"/>
        <w:spacing w:before="0" w:after="0"/>
      </w:pPr>
      <w:r>
        <w:t xml:space="preserve">  </w:t>
      </w:r>
      <w:r w:rsidRPr="009518E7">
        <w:t>name: stopName,</w:t>
      </w:r>
    </w:p>
    <w:p w14:paraId="614D7820" w14:textId="01B28208" w:rsidR="00EA6BF2" w:rsidRPr="009518E7" w:rsidRDefault="00FB2B7E" w:rsidP="00304177">
      <w:pPr>
        <w:pStyle w:val="Code"/>
        <w:spacing w:before="0" w:after="0"/>
      </w:pPr>
      <w:r>
        <w:rPr>
          <w:lang w:val="bg-BG"/>
        </w:rPr>
        <w:t xml:space="preserve">  </w:t>
      </w:r>
      <w:r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  <w:lang w:val="bg-BG" w:eastAsia="bg-BG"/>
        </w:rPr>
        <w:lastRenderedPageBreak/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  <w:lang w:val="bg-BG" w:eastAsia="bg-BG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642B8479" w:rsidR="00553A3E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  <w:lang w:val="bg-BG" w:eastAsia="bg-BG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DD06C" w14:textId="31CE9044" w:rsidR="00553A3E" w:rsidRPr="009518E7" w:rsidRDefault="00553A3E" w:rsidP="00553A3E">
      <w:pPr>
        <w:pStyle w:val="2"/>
        <w:numPr>
          <w:ilvl w:val="0"/>
          <w:numId w:val="42"/>
        </w:numPr>
      </w:pPr>
      <w:r w:rsidRPr="009518E7">
        <w:lastRenderedPageBreak/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0" w:history="1">
        <w:r w:rsidR="007D1C73" w:rsidRPr="009518E7">
          <w:rPr>
            <w:rStyle w:val="a9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60E00AEA" wp14:editId="3306390A">
            <wp:extent cx="4427220" cy="2915135"/>
            <wp:effectExtent l="19050" t="1905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34AC2AD" w:rsidR="004F1359" w:rsidRPr="009518E7" w:rsidRDefault="00CE1547" w:rsidP="004F1359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22" w:history="1">
        <w:r w:rsidRPr="009518E7">
          <w:rPr>
            <w:rStyle w:val="a9"/>
            <w:b/>
            <w:bCs/>
          </w:rPr>
          <w:t>http://localhost:3030/jsonstore/phonebook</w:t>
        </w:r>
      </w:hyperlink>
    </w:p>
    <w:p w14:paraId="1B2966D3" w14:textId="590056B1" w:rsidR="00EA6BF2" w:rsidRPr="009518E7" w:rsidRDefault="00845CD7" w:rsidP="00565555">
      <w:pPr>
        <w:pStyle w:val="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0A12EC55" w:rsidR="0011388B" w:rsidRPr="00C842A0" w:rsidRDefault="0011388B" w:rsidP="0011388B">
      <w:pPr>
        <w:pStyle w:val="ac"/>
        <w:numPr>
          <w:ilvl w:val="0"/>
          <w:numId w:val="41"/>
        </w:numPr>
        <w:rPr>
          <w:rStyle w:val="a9"/>
          <w:color w:val="auto"/>
          <w:u w:val="none"/>
        </w:rPr>
      </w:pPr>
      <w:hyperlink r:id="rId23" w:history="1">
        <w:r w:rsidRPr="009518E7">
          <w:rPr>
            <w:rStyle w:val="a9"/>
          </w:rPr>
          <w:t>http://dummy.restapiexample.com/</w:t>
        </w:r>
      </w:hyperlink>
    </w:p>
    <w:p w14:paraId="44F5CC73" w14:textId="24B13A9C" w:rsidR="00C842A0" w:rsidRPr="009518E7" w:rsidRDefault="00C842A0" w:rsidP="00C842A0">
      <w:pPr>
        <w:spacing w:before="0" w:after="200"/>
      </w:pPr>
      <w:r>
        <w:br w:type="page"/>
      </w:r>
    </w:p>
    <w:p w14:paraId="61B7F837" w14:textId="4EAC0047" w:rsidR="0011388B" w:rsidRPr="009518E7" w:rsidRDefault="0011388B" w:rsidP="0011388B">
      <w:pPr>
        <w:pStyle w:val="ac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lastRenderedPageBreak/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  <w:lang w:val="bg-BG" w:eastAsia="bg-BG"/>
        </w:rPr>
        <w:drawing>
          <wp:inline distT="0" distB="0" distL="0" distR="0" wp14:anchorId="610F9CB1" wp14:editId="6178D745">
            <wp:extent cx="3958590" cy="3882297"/>
            <wp:effectExtent l="19050" t="19050" r="3810" b="444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66" cy="39116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  <w:lang w:val="bg-BG" w:eastAsia="bg-BG"/>
        </w:rPr>
        <w:drawing>
          <wp:inline distT="0" distB="0" distL="0" distR="0" wp14:anchorId="368DCA53" wp14:editId="3999D1AD">
            <wp:extent cx="3958590" cy="2836432"/>
            <wp:effectExtent l="19050" t="19050" r="3810" b="254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220" cy="285264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0495D57B" w14:textId="061C30A1" w:rsidR="00CB420A" w:rsidRPr="009518E7" w:rsidRDefault="004F1359" w:rsidP="00CB420A">
      <w:r w:rsidRPr="009518E7">
        <w:t>Create new record in database</w:t>
      </w:r>
    </w:p>
    <w:p w14:paraId="02823701" w14:textId="5D7907C9" w:rsidR="004F1359" w:rsidRPr="009518E7" w:rsidRDefault="004F1359" w:rsidP="00CB420A">
      <w:r w:rsidRPr="009518E7">
        <w:rPr>
          <w:noProof/>
          <w:lang w:val="bg-BG" w:eastAsia="bg-BG"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>Update an employee record</w:t>
      </w:r>
    </w:p>
    <w:p w14:paraId="69FCC79A" w14:textId="69532D3E" w:rsidR="004F1359" w:rsidRPr="009518E7" w:rsidRDefault="004F1359" w:rsidP="004F1359">
      <w:r w:rsidRPr="009518E7">
        <w:rPr>
          <w:noProof/>
          <w:lang w:val="bg-BG" w:eastAsia="bg-BG"/>
        </w:rPr>
        <w:drawing>
          <wp:inline distT="0" distB="0" distL="0" distR="0" wp14:anchorId="668C43C1" wp14:editId="7ADE622E">
            <wp:extent cx="3958590" cy="2347357"/>
            <wp:effectExtent l="19050" t="19050" r="381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573" cy="23574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ac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>Delete an employee record</w:t>
      </w:r>
    </w:p>
    <w:p w14:paraId="2528AFBE" w14:textId="48F893C7" w:rsidR="004F1359" w:rsidRPr="009518E7" w:rsidRDefault="004F1359" w:rsidP="004F1359">
      <w:r w:rsidRPr="009518E7">
        <w:rPr>
          <w:noProof/>
          <w:lang w:val="bg-BG" w:eastAsia="bg-BG"/>
        </w:rPr>
        <w:drawing>
          <wp:inline distT="0" distB="0" distL="0" distR="0" wp14:anchorId="68D79181" wp14:editId="234BD2D2">
            <wp:extent cx="3958590" cy="2262052"/>
            <wp:effectExtent l="19050" t="19050" r="3810" b="508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073" cy="22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966ED" w14:textId="29401727" w:rsidR="00845CD7" w:rsidRPr="009518E7" w:rsidRDefault="00845CD7" w:rsidP="00565555">
      <w:pPr>
        <w:pStyle w:val="2"/>
        <w:numPr>
          <w:ilvl w:val="0"/>
          <w:numId w:val="42"/>
        </w:numPr>
      </w:pPr>
      <w:r w:rsidRPr="009518E7">
        <w:lastRenderedPageBreak/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03"/>
        <w:gridCol w:w="3503"/>
        <w:gridCol w:w="3504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3068CE" w:rsidP="00845CD7">
            <w:pPr>
              <w:rPr>
                <w:rFonts w:cstheme="minorHAnsi"/>
              </w:rPr>
            </w:pPr>
            <w:hyperlink r:id="rId29" w:history="1">
              <w:r w:rsidRPr="009518E7">
                <w:rPr>
                  <w:rStyle w:val="a9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 xml:space="preserve">It Ends </w:t>
            </w:r>
            <w:proofErr w:type="gramStart"/>
            <w:r w:rsidRPr="009518E7">
              <w:t>With</w:t>
            </w:r>
            <w:proofErr w:type="gramEnd"/>
            <w:r w:rsidRPr="009518E7">
              <w:t xml:space="preserve">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  <w:lang w:val="bg-BG" w:eastAsia="bg-BG"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2"/>
        <w:numPr>
          <w:ilvl w:val="0"/>
          <w:numId w:val="42"/>
        </w:numPr>
      </w:pPr>
      <w:proofErr w:type="spellStart"/>
      <w:r w:rsidRPr="009518E7">
        <w:t>Backendless</w:t>
      </w:r>
      <w:proofErr w:type="spellEnd"/>
      <w:r w:rsidRPr="009518E7">
        <w:t xml:space="preserve"> App</w:t>
      </w:r>
    </w:p>
    <w:p w14:paraId="5B6C83F2" w14:textId="2574C286" w:rsidR="0038723E" w:rsidRPr="009518E7" w:rsidRDefault="0037307D" w:rsidP="0038723E">
      <w:r w:rsidRPr="009518E7">
        <w:t xml:space="preserve">Create </w:t>
      </w:r>
      <w:proofErr w:type="spellStart"/>
      <w:r w:rsidRPr="009518E7">
        <w:t>Backendless</w:t>
      </w:r>
      <w:proofErr w:type="spellEnd"/>
      <w:r w:rsidRPr="009518E7">
        <w:t xml:space="preserve"> music application.</w:t>
      </w:r>
      <w:r w:rsidR="005C4626" w:rsidRPr="009518E7">
        <w:t xml:space="preserve"> It has to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  <w:lang w:val="bg-BG" w:eastAsia="bg-BG"/>
        </w:rPr>
        <w:lastRenderedPageBreak/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>Create Back4App App for students. It has to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A26C90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A26C90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A26C90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A26C90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A26C90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A26C90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  <w:lang w:val="bg-BG" w:eastAsia="bg-BG"/>
        </w:rPr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ac"/>
        <w:numPr>
          <w:ilvl w:val="0"/>
          <w:numId w:val="41"/>
        </w:numPr>
      </w:pPr>
      <w:r w:rsidRPr="009518E7">
        <w:lastRenderedPageBreak/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  <w:lang w:val="bg-BG" w:eastAsia="bg-BG"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07BB922D" w14:textId="77777777" w:rsidR="00AD241E" w:rsidRDefault="00AD241E" w:rsidP="00AD241E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2592AEE0" w14:textId="77777777" w:rsidR="00431176" w:rsidRPr="009518E7" w:rsidRDefault="00431176" w:rsidP="0037307D"/>
    <w:sectPr w:rsidR="00431176" w:rsidRPr="009518E7" w:rsidSect="00BC25A0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2CE528" w14:textId="77777777" w:rsidR="00FA13E4" w:rsidRDefault="00FA13E4" w:rsidP="008068A2">
      <w:pPr>
        <w:spacing w:after="0" w:line="240" w:lineRule="auto"/>
      </w:pPr>
      <w:r>
        <w:separator/>
      </w:r>
    </w:p>
  </w:endnote>
  <w:endnote w:type="continuationSeparator" w:id="0">
    <w:p w14:paraId="41EBD2DB" w14:textId="77777777" w:rsidR="00FA13E4" w:rsidRDefault="00FA13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B24C34" w14:textId="77777777" w:rsidR="004E4C1E" w:rsidRDefault="00000000" w:rsidP="004E4C1E">
    <w:pPr>
      <w:pStyle w:val="a5"/>
    </w:pPr>
    <w:r>
      <w:rPr>
        <w:noProof/>
      </w:rPr>
      <w:pict w14:anchorId="02F3256E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3351937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4EFA83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D1B62E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EAD0C4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ED957F" wp14:editId="728D0C0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813D2D8" wp14:editId="1B8C82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6462E3" wp14:editId="3E32885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A53E68" wp14:editId="6557FC9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B81FA67" wp14:editId="4470418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18F62B7" wp14:editId="14CACB9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2F03F49" wp14:editId="15B8A38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766E509" wp14:editId="716D666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FF73D7" wp14:editId="3F0BA58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AF5EB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74BD4F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D6E01A6" w14:textId="7047E01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40A5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A59" w:rsidRPr="00596AA5">
                  <w:rPr>
                    <w:sz w:val="18"/>
                    <w:szCs w:val="18"/>
                  </w:rPr>
                  <w:fldChar w:fldCharType="separate"/>
                </w:r>
                <w:r w:rsidR="002575F4">
                  <w:rPr>
                    <w:noProof/>
                    <w:sz w:val="18"/>
                    <w:szCs w:val="18"/>
                  </w:rPr>
                  <w:t>1</w:t>
                </w:r>
                <w:r w:rsidR="00C40A5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2575F4" w:rsidRPr="002575F4">
                    <w:rPr>
                      <w:noProof/>
                      <w:sz w:val="18"/>
                      <w:szCs w:val="18"/>
                    </w:rPr>
                    <w:t>9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48BE33" w14:textId="77777777" w:rsidR="00FA13E4" w:rsidRDefault="00FA13E4" w:rsidP="008068A2">
      <w:pPr>
        <w:spacing w:after="0" w:line="240" w:lineRule="auto"/>
      </w:pPr>
      <w:r>
        <w:separator/>
      </w:r>
    </w:p>
  </w:footnote>
  <w:footnote w:type="continuationSeparator" w:id="0">
    <w:p w14:paraId="3663F0A0" w14:textId="77777777" w:rsidR="00FA13E4" w:rsidRDefault="00FA13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5608B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806652940">
    <w:abstractNumId w:val="0"/>
  </w:num>
  <w:num w:numId="2" w16cid:durableId="2033261302">
    <w:abstractNumId w:val="45"/>
  </w:num>
  <w:num w:numId="3" w16cid:durableId="858007556">
    <w:abstractNumId w:val="10"/>
  </w:num>
  <w:num w:numId="4" w16cid:durableId="81992043">
    <w:abstractNumId w:val="31"/>
  </w:num>
  <w:num w:numId="5" w16cid:durableId="934898217">
    <w:abstractNumId w:val="32"/>
  </w:num>
  <w:num w:numId="6" w16cid:durableId="1844586682">
    <w:abstractNumId w:val="36"/>
  </w:num>
  <w:num w:numId="7" w16cid:durableId="361709633">
    <w:abstractNumId w:val="5"/>
  </w:num>
  <w:num w:numId="8" w16cid:durableId="1438865158">
    <w:abstractNumId w:val="9"/>
  </w:num>
  <w:num w:numId="9" w16cid:durableId="1087262646">
    <w:abstractNumId w:val="27"/>
  </w:num>
  <w:num w:numId="10" w16cid:durableId="203846056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70349">
    <w:abstractNumId w:val="6"/>
  </w:num>
  <w:num w:numId="12" w16cid:durableId="22943381">
    <w:abstractNumId w:val="22"/>
  </w:num>
  <w:num w:numId="13" w16cid:durableId="2000380157">
    <w:abstractNumId w:val="1"/>
  </w:num>
  <w:num w:numId="14" w16cid:durableId="127359168">
    <w:abstractNumId w:val="35"/>
  </w:num>
  <w:num w:numId="15" w16cid:durableId="1561676091">
    <w:abstractNumId w:val="11"/>
  </w:num>
  <w:num w:numId="16" w16cid:durableId="609162349">
    <w:abstractNumId w:val="40"/>
  </w:num>
  <w:num w:numId="17" w16cid:durableId="124809863">
    <w:abstractNumId w:val="29"/>
  </w:num>
  <w:num w:numId="18" w16cid:durableId="1060060951">
    <w:abstractNumId w:val="44"/>
  </w:num>
  <w:num w:numId="19" w16cid:durableId="254167819">
    <w:abstractNumId w:val="37"/>
  </w:num>
  <w:num w:numId="20" w16cid:durableId="1370913532">
    <w:abstractNumId w:val="21"/>
  </w:num>
  <w:num w:numId="21" w16cid:durableId="41903528">
    <w:abstractNumId w:val="34"/>
  </w:num>
  <w:num w:numId="22" w16cid:durableId="2039693213">
    <w:abstractNumId w:val="13"/>
  </w:num>
  <w:num w:numId="23" w16cid:durableId="1223251200">
    <w:abstractNumId w:val="16"/>
  </w:num>
  <w:num w:numId="24" w16cid:durableId="834224681">
    <w:abstractNumId w:val="2"/>
  </w:num>
  <w:num w:numId="25" w16cid:durableId="1546794677">
    <w:abstractNumId w:val="8"/>
  </w:num>
  <w:num w:numId="26" w16cid:durableId="1228105643">
    <w:abstractNumId w:val="17"/>
  </w:num>
  <w:num w:numId="27" w16cid:durableId="321131246">
    <w:abstractNumId w:val="39"/>
  </w:num>
  <w:num w:numId="28" w16cid:durableId="550194484">
    <w:abstractNumId w:val="19"/>
  </w:num>
  <w:num w:numId="29" w16cid:durableId="68382817">
    <w:abstractNumId w:val="43"/>
  </w:num>
  <w:num w:numId="30" w16cid:durableId="79257206">
    <w:abstractNumId w:val="23"/>
  </w:num>
  <w:num w:numId="31" w16cid:durableId="539829683">
    <w:abstractNumId w:val="12"/>
  </w:num>
  <w:num w:numId="32" w16cid:durableId="382489289">
    <w:abstractNumId w:val="38"/>
  </w:num>
  <w:num w:numId="33" w16cid:durableId="1821729958">
    <w:abstractNumId w:val="41"/>
  </w:num>
  <w:num w:numId="34" w16cid:durableId="950357737">
    <w:abstractNumId w:val="26"/>
  </w:num>
  <w:num w:numId="35" w16cid:durableId="387460122">
    <w:abstractNumId w:val="42"/>
  </w:num>
  <w:num w:numId="36" w16cid:durableId="28459972">
    <w:abstractNumId w:val="7"/>
  </w:num>
  <w:num w:numId="37" w16cid:durableId="780687588">
    <w:abstractNumId w:val="24"/>
  </w:num>
  <w:num w:numId="38" w16cid:durableId="1079062028">
    <w:abstractNumId w:val="15"/>
  </w:num>
  <w:num w:numId="39" w16cid:durableId="1661499496">
    <w:abstractNumId w:val="33"/>
  </w:num>
  <w:num w:numId="40" w16cid:durableId="722143694">
    <w:abstractNumId w:val="25"/>
  </w:num>
  <w:num w:numId="41" w16cid:durableId="1600064918">
    <w:abstractNumId w:val="46"/>
  </w:num>
  <w:num w:numId="42" w16cid:durableId="1586256157">
    <w:abstractNumId w:val="28"/>
  </w:num>
  <w:num w:numId="43" w16cid:durableId="882407079">
    <w:abstractNumId w:val="18"/>
  </w:num>
  <w:num w:numId="44" w16cid:durableId="1693417421">
    <w:abstractNumId w:val="30"/>
  </w:num>
  <w:num w:numId="45" w16cid:durableId="157383416">
    <w:abstractNumId w:val="20"/>
  </w:num>
  <w:num w:numId="46" w16cid:durableId="969362753">
    <w:abstractNumId w:val="4"/>
  </w:num>
  <w:num w:numId="47" w16cid:durableId="1870868890">
    <w:abstractNumId w:val="3"/>
  </w:num>
  <w:num w:numId="48" w16cid:durableId="20614394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LA0MDY3MTQ0MjFS0lEKTi0uzszPAykwrgUArc4q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D27"/>
    <w:rsid w:val="00064D15"/>
    <w:rsid w:val="00075A90"/>
    <w:rsid w:val="0008559D"/>
    <w:rsid w:val="00086727"/>
    <w:rsid w:val="0009209B"/>
    <w:rsid w:val="000A6794"/>
    <w:rsid w:val="000B39E6"/>
    <w:rsid w:val="000B56F0"/>
    <w:rsid w:val="000B5DBD"/>
    <w:rsid w:val="000C5361"/>
    <w:rsid w:val="000C6E6B"/>
    <w:rsid w:val="00103906"/>
    <w:rsid w:val="0011388B"/>
    <w:rsid w:val="001275B9"/>
    <w:rsid w:val="00142C75"/>
    <w:rsid w:val="001449E8"/>
    <w:rsid w:val="00146E2D"/>
    <w:rsid w:val="0015066A"/>
    <w:rsid w:val="001522C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1985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41B1C"/>
    <w:rsid w:val="002575F4"/>
    <w:rsid w:val="00264287"/>
    <w:rsid w:val="0026589D"/>
    <w:rsid w:val="002664E1"/>
    <w:rsid w:val="002674C4"/>
    <w:rsid w:val="002819B5"/>
    <w:rsid w:val="002853F4"/>
    <w:rsid w:val="0029788C"/>
    <w:rsid w:val="002A2D2D"/>
    <w:rsid w:val="002C539D"/>
    <w:rsid w:val="002C71C6"/>
    <w:rsid w:val="002D07CA"/>
    <w:rsid w:val="002D2A59"/>
    <w:rsid w:val="002D4E27"/>
    <w:rsid w:val="002F1AD3"/>
    <w:rsid w:val="00304177"/>
    <w:rsid w:val="00305122"/>
    <w:rsid w:val="003068CE"/>
    <w:rsid w:val="00315976"/>
    <w:rsid w:val="003217B8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D78AA"/>
    <w:rsid w:val="003E1013"/>
    <w:rsid w:val="003E167F"/>
    <w:rsid w:val="003E2A3C"/>
    <w:rsid w:val="003E2F33"/>
    <w:rsid w:val="003E6BFB"/>
    <w:rsid w:val="003F1864"/>
    <w:rsid w:val="003F4E09"/>
    <w:rsid w:val="003F6670"/>
    <w:rsid w:val="00403C76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86F8C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67C4"/>
    <w:rsid w:val="005273E1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1263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700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071A9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95D8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3BB3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436CD"/>
    <w:rsid w:val="00951129"/>
    <w:rsid w:val="009518E7"/>
    <w:rsid w:val="00955691"/>
    <w:rsid w:val="00960595"/>
    <w:rsid w:val="00961157"/>
    <w:rsid w:val="00965C5B"/>
    <w:rsid w:val="0096684B"/>
    <w:rsid w:val="0097169B"/>
    <w:rsid w:val="00972C7F"/>
    <w:rsid w:val="00976E46"/>
    <w:rsid w:val="00991B58"/>
    <w:rsid w:val="00996D09"/>
    <w:rsid w:val="009B4FB4"/>
    <w:rsid w:val="009C0C39"/>
    <w:rsid w:val="009C2EA9"/>
    <w:rsid w:val="009D1805"/>
    <w:rsid w:val="009D1F36"/>
    <w:rsid w:val="009E1A09"/>
    <w:rsid w:val="009F0F66"/>
    <w:rsid w:val="00A02545"/>
    <w:rsid w:val="00A025E6"/>
    <w:rsid w:val="00A05555"/>
    <w:rsid w:val="00A06D89"/>
    <w:rsid w:val="00A21DA0"/>
    <w:rsid w:val="00A26C90"/>
    <w:rsid w:val="00A26E0F"/>
    <w:rsid w:val="00A35790"/>
    <w:rsid w:val="00A40AC6"/>
    <w:rsid w:val="00A45A89"/>
    <w:rsid w:val="00A47F12"/>
    <w:rsid w:val="00A66DE2"/>
    <w:rsid w:val="00A70227"/>
    <w:rsid w:val="00A847D3"/>
    <w:rsid w:val="00A96BCD"/>
    <w:rsid w:val="00AA3772"/>
    <w:rsid w:val="00AB106E"/>
    <w:rsid w:val="00AB2224"/>
    <w:rsid w:val="00AC36D6"/>
    <w:rsid w:val="00AC60FE"/>
    <w:rsid w:val="00AC77AD"/>
    <w:rsid w:val="00AD241E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0383"/>
    <w:rsid w:val="00B61834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25A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0C49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E4A0E"/>
    <w:rsid w:val="00CF0047"/>
    <w:rsid w:val="00D22895"/>
    <w:rsid w:val="00D3404A"/>
    <w:rsid w:val="00D4354E"/>
    <w:rsid w:val="00D43F69"/>
    <w:rsid w:val="00D50F79"/>
    <w:rsid w:val="00D53595"/>
    <w:rsid w:val="00D67451"/>
    <w:rsid w:val="00D706B9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651"/>
    <w:rsid w:val="00DF6F6D"/>
    <w:rsid w:val="00E032C5"/>
    <w:rsid w:val="00E24C6A"/>
    <w:rsid w:val="00E25811"/>
    <w:rsid w:val="00E25F7E"/>
    <w:rsid w:val="00E32F85"/>
    <w:rsid w:val="00E36FD8"/>
    <w:rsid w:val="00E370B2"/>
    <w:rsid w:val="00E37380"/>
    <w:rsid w:val="00E465C4"/>
    <w:rsid w:val="00E62529"/>
    <w:rsid w:val="00E63F64"/>
    <w:rsid w:val="00E6736B"/>
    <w:rsid w:val="00E74623"/>
    <w:rsid w:val="00E76079"/>
    <w:rsid w:val="00E80E3D"/>
    <w:rsid w:val="00E86D42"/>
    <w:rsid w:val="00E870B8"/>
    <w:rsid w:val="00E916BE"/>
    <w:rsid w:val="00EA1019"/>
    <w:rsid w:val="00EA3204"/>
    <w:rsid w:val="00EA3B29"/>
    <w:rsid w:val="00EA6BF2"/>
    <w:rsid w:val="00EB7421"/>
    <w:rsid w:val="00EC254A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85348"/>
    <w:rsid w:val="00F96D0D"/>
    <w:rsid w:val="00F976AD"/>
    <w:rsid w:val="00FA13E4"/>
    <w:rsid w:val="00FA6461"/>
    <w:rsid w:val="00FB2B7E"/>
    <w:rsid w:val="00FB6DA1"/>
    <w:rsid w:val="00FD1714"/>
    <w:rsid w:val="00FD49B9"/>
    <w:rsid w:val="00FE038F"/>
    <w:rsid w:val="00FF0CD5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a0"/>
    <w:rsid w:val="003068CE"/>
  </w:style>
  <w:style w:type="paragraph" w:customStyle="1" w:styleId="Body">
    <w:name w:val="Body"/>
    <w:rsid w:val="00AD241E"/>
    <w:pPr>
      <w:spacing w:before="80" w:after="120"/>
    </w:pPr>
    <w:rPr>
      <w:rFonts w:ascii="Calibri" w:eastAsia="Arial Unicode MS" w:hAnsi="Calibri" w:cs="Arial Unicode MS"/>
      <w:color w:val="00000A"/>
      <w:u w:color="00000A"/>
      <w:lang w:val="da-DK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18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6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stcountries.com/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1.png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0.png"/><Relationship Id="rId33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hyperlink" Target="http://localhost:3030/jsonstore/bus/businfo/:busId" TargetMode="External"/><Relationship Id="rId20" Type="http://schemas.openxmlformats.org/officeDocument/2006/relationships/hyperlink" Target="http://localhost:3030/jsonstore/phonebook" TargetMode="External"/><Relationship Id="rId29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image" Target="media/image16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://dummy.restapiexample.com/" TargetMode="External"/><Relationship Id="rId28" Type="http://schemas.openxmlformats.org/officeDocument/2006/relationships/image" Target="media/image13.png"/><Relationship Id="rId36" Type="http://schemas.openxmlformats.org/officeDocument/2006/relationships/fontTable" Target="fontTable.xml"/><Relationship Id="rId10" Type="http://schemas.openxmlformats.org/officeDocument/2006/relationships/hyperlink" Target="https://restcountries.com/v2/name/Bulgaria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://localhost:3030/jsonstore/phonebook" TargetMode="External"/><Relationship Id="rId27" Type="http://schemas.openxmlformats.org/officeDocument/2006/relationships/image" Target="media/image12.png"/><Relationship Id="rId30" Type="http://schemas.openxmlformats.org/officeDocument/2006/relationships/image" Target="media/image14.png"/><Relationship Id="rId35" Type="http://schemas.openxmlformats.org/officeDocument/2006/relationships/footer" Target="footer1.xml"/><Relationship Id="rId8" Type="http://schemas.openxmlformats.org/officeDocument/2006/relationships/hyperlink" Target="https://github.com/softuni-practice-server/softuni-practice-server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03781-7C34-4E1C-B154-95FDDCFA5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4</TotalTime>
  <Pages>9</Pages>
  <Words>691</Words>
  <Characters>394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9</cp:revision>
  <cp:lastPrinted>2023-05-04T05:58:00Z</cp:lastPrinted>
  <dcterms:created xsi:type="dcterms:W3CDTF">2019-11-12T12:29:00Z</dcterms:created>
  <dcterms:modified xsi:type="dcterms:W3CDTF">2025-01-16T09:05:00Z</dcterms:modified>
  <cp:category>computer programming;programming;software development;software engineering</cp:category>
</cp:coreProperties>
</file>